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791CE" w14:textId="0E4CA870" w:rsidR="005D46C6" w:rsidRDefault="07339301" w:rsidP="32AFD797">
      <w:pPr>
        <w:jc w:val="center"/>
      </w:pPr>
      <w:r>
        <w:rPr>
          <w:noProof/>
        </w:rPr>
        <w:drawing>
          <wp:inline distT="0" distB="0" distL="0" distR="0" wp14:anchorId="00A1EB27" wp14:editId="6095318B">
            <wp:extent cx="1446492" cy="822015"/>
            <wp:effectExtent l="0" t="0" r="0" b="0"/>
            <wp:docPr id="604160133" name="Picture 60416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6492" cy="822015"/>
                    </a:xfrm>
                    <a:prstGeom prst="rect">
                      <a:avLst/>
                    </a:prstGeom>
                  </pic:spPr>
                </pic:pic>
              </a:graphicData>
            </a:graphic>
          </wp:inline>
        </w:drawing>
      </w:r>
    </w:p>
    <w:p w14:paraId="3BF136C5" w14:textId="78328362" w:rsidR="005D46C6" w:rsidRPr="00933D3A" w:rsidRDefault="005D46C6" w:rsidP="005D46C6">
      <w:pPr>
        <w:tabs>
          <w:tab w:val="left" w:pos="7152"/>
        </w:tabs>
      </w:pPr>
      <w:r>
        <w:t>April 20</w:t>
      </w:r>
      <w:r w:rsidR="00380C2B">
        <w:t>2</w:t>
      </w:r>
      <w:r w:rsidR="00782A4D">
        <w:t>5</w:t>
      </w:r>
    </w:p>
    <w:p w14:paraId="2FCF007B" w14:textId="77777777" w:rsidR="005D46C6" w:rsidRPr="00933D3A" w:rsidRDefault="005D46C6" w:rsidP="005D46C6">
      <w:pPr>
        <w:pStyle w:val="NoSpacing"/>
      </w:pPr>
      <w:r w:rsidRPr="00933D3A">
        <w:t>TO: 4-H PROGRAM COORDINATORS, LEADERS, PARENTS, AND EXHIBITORS</w:t>
      </w:r>
    </w:p>
    <w:p w14:paraId="33522B27" w14:textId="77777777" w:rsidR="005D46C6" w:rsidRPr="00933D3A" w:rsidRDefault="005D46C6" w:rsidP="005D46C6">
      <w:pPr>
        <w:pStyle w:val="NoSpacing"/>
      </w:pPr>
    </w:p>
    <w:p w14:paraId="210886CF" w14:textId="07418292" w:rsidR="005D46C6" w:rsidRPr="00933D3A" w:rsidRDefault="005D46C6" w:rsidP="005D46C6">
      <w:pPr>
        <w:pStyle w:val="NoSpacing"/>
      </w:pPr>
      <w:r w:rsidRPr="00933D3A">
        <w:t xml:space="preserve">FROM: </w:t>
      </w:r>
      <w:r w:rsidR="00380C2B" w:rsidRPr="00933D3A">
        <w:t xml:space="preserve"> </w:t>
      </w:r>
      <w:r w:rsidR="004E43C8" w:rsidRPr="00933D3A">
        <w:tab/>
      </w:r>
      <w:r w:rsidR="007F2B3A">
        <w:t>Tammi Hill</w:t>
      </w:r>
      <w:r w:rsidRPr="00933D3A">
        <w:t>, Swine Superintendent (</w:t>
      </w:r>
      <w:r w:rsidR="0096650F" w:rsidRPr="000B511A">
        <w:rPr>
          <w:sz w:val="21"/>
          <w:szCs w:val="21"/>
        </w:rPr>
        <w:t>906-767-9323</w:t>
      </w:r>
      <w:r w:rsidRPr="00933D3A">
        <w:t>)</w:t>
      </w:r>
    </w:p>
    <w:p w14:paraId="0EE2EF68" w14:textId="5C09D9E2" w:rsidR="5CA33D3B" w:rsidRDefault="5CA33D3B" w:rsidP="7398F7F0">
      <w:pPr>
        <w:pStyle w:val="NoSpacing"/>
        <w:ind w:firstLine="720"/>
      </w:pPr>
      <w:r>
        <w:t>Kelly Zellar, Exhibitors Manager (906-212-5419)</w:t>
      </w:r>
    </w:p>
    <w:p w14:paraId="37B358A6" w14:textId="77777777" w:rsidR="00933D3A" w:rsidRPr="00933D3A" w:rsidRDefault="00933D3A" w:rsidP="005D46C6">
      <w:pPr>
        <w:pStyle w:val="NoSpacing"/>
      </w:pPr>
    </w:p>
    <w:p w14:paraId="24866403" w14:textId="4FF1B1E6" w:rsidR="00933D3A" w:rsidRPr="00933D3A" w:rsidRDefault="00933D3A" w:rsidP="7398F7F0">
      <w:pPr>
        <w:pStyle w:val="NoSpacing"/>
        <w:rPr>
          <w:sz w:val="20"/>
          <w:szCs w:val="20"/>
        </w:rPr>
      </w:pPr>
      <w:r w:rsidRPr="7398F7F0">
        <w:rPr>
          <w:sz w:val="20"/>
          <w:szCs w:val="20"/>
        </w:rPr>
        <w:t xml:space="preserve">Barn Theme: </w:t>
      </w:r>
      <w:r w:rsidR="0096650F">
        <w:rPr>
          <w:sz w:val="20"/>
          <w:szCs w:val="20"/>
        </w:rPr>
        <w:t>Halloween</w:t>
      </w:r>
    </w:p>
    <w:p w14:paraId="063649C7" w14:textId="77777777" w:rsidR="00933D3A" w:rsidRPr="00933D3A" w:rsidRDefault="00933D3A" w:rsidP="005D46C6">
      <w:pPr>
        <w:pStyle w:val="NoSpacing"/>
        <w:rPr>
          <w:sz w:val="20"/>
          <w:szCs w:val="20"/>
        </w:rPr>
      </w:pPr>
    </w:p>
    <w:p w14:paraId="5F288552" w14:textId="5CCC4E1A" w:rsidR="005D46C6" w:rsidRDefault="005D46C6" w:rsidP="7398F7F0">
      <w:pPr>
        <w:tabs>
          <w:tab w:val="left" w:pos="7152"/>
        </w:tabs>
        <w:spacing w:line="240" w:lineRule="auto"/>
        <w:rPr>
          <w:b/>
          <w:bCs/>
          <w:sz w:val="20"/>
          <w:szCs w:val="20"/>
          <w:u w:val="single"/>
        </w:rPr>
      </w:pPr>
      <w:r w:rsidRPr="7398F7F0">
        <w:rPr>
          <w:sz w:val="20"/>
          <w:szCs w:val="20"/>
        </w:rPr>
        <w:t xml:space="preserve">Enclosed you will find information </w:t>
      </w:r>
      <w:r w:rsidR="0096650F" w:rsidRPr="7398F7F0">
        <w:rPr>
          <w:sz w:val="20"/>
          <w:szCs w:val="20"/>
        </w:rPr>
        <w:t>about</w:t>
      </w:r>
      <w:r w:rsidRPr="7398F7F0">
        <w:rPr>
          <w:sz w:val="20"/>
          <w:szCs w:val="20"/>
        </w:rPr>
        <w:t xml:space="preserve"> making preliminary entries in the 20</w:t>
      </w:r>
      <w:r w:rsidR="00380C2B" w:rsidRPr="7398F7F0">
        <w:rPr>
          <w:sz w:val="20"/>
          <w:szCs w:val="20"/>
        </w:rPr>
        <w:t>2</w:t>
      </w:r>
      <w:r w:rsidR="007F2B3A">
        <w:rPr>
          <w:sz w:val="20"/>
          <w:szCs w:val="20"/>
        </w:rPr>
        <w:t>5</w:t>
      </w:r>
      <w:r w:rsidRPr="7398F7F0">
        <w:rPr>
          <w:sz w:val="20"/>
          <w:szCs w:val="20"/>
        </w:rPr>
        <w:t xml:space="preserve"> Upper Peninsula State Fair Junior </w:t>
      </w:r>
      <w:r w:rsidR="1DFC07C0" w:rsidRPr="7398F7F0">
        <w:rPr>
          <w:sz w:val="20"/>
          <w:szCs w:val="20"/>
        </w:rPr>
        <w:t xml:space="preserve">Swine </w:t>
      </w:r>
      <w:r w:rsidRPr="7398F7F0">
        <w:rPr>
          <w:sz w:val="20"/>
          <w:szCs w:val="20"/>
        </w:rPr>
        <w:t xml:space="preserve">Show and Sale. The rules are a summary only and official rules are published in the annual Exhibitor’s Guide to Classes &amp; Awards. (Premium Book) There are </w:t>
      </w:r>
      <w:r w:rsidR="00EC055F" w:rsidRPr="7398F7F0">
        <w:rPr>
          <w:sz w:val="20"/>
          <w:szCs w:val="20"/>
        </w:rPr>
        <w:t>a few</w:t>
      </w:r>
      <w:r w:rsidRPr="7398F7F0">
        <w:rPr>
          <w:sz w:val="20"/>
          <w:szCs w:val="20"/>
        </w:rPr>
        <w:t xml:space="preserve"> changes so please read over the summary rules very carefully.</w:t>
      </w:r>
    </w:p>
    <w:p w14:paraId="0A24C589" w14:textId="3A6DC33E" w:rsidR="70937DE4" w:rsidRDefault="3F030181" w:rsidP="7398F7F0">
      <w:pPr>
        <w:tabs>
          <w:tab w:val="left" w:pos="7152"/>
        </w:tabs>
        <w:spacing w:line="240" w:lineRule="auto"/>
        <w:rPr>
          <w:rFonts w:ascii="Calibri" w:eastAsia="Calibri" w:hAnsi="Calibri" w:cs="Calibri"/>
          <w:b/>
          <w:bCs/>
          <w:sz w:val="20"/>
          <w:szCs w:val="20"/>
          <w:highlight w:val="yellow"/>
        </w:rPr>
      </w:pPr>
      <w:r w:rsidRPr="7398F7F0">
        <w:rPr>
          <w:rFonts w:ascii="Calibri" w:eastAsia="Calibri" w:hAnsi="Calibri" w:cs="Calibri"/>
          <w:b/>
          <w:bCs/>
          <w:sz w:val="20"/>
          <w:szCs w:val="20"/>
          <w:highlight w:val="yellow"/>
        </w:rPr>
        <w:t>YQCA (Youth for the Quality Care of Animals)</w:t>
      </w:r>
      <w:r w:rsidR="70937DE4" w:rsidRPr="7398F7F0">
        <w:rPr>
          <w:rFonts w:ascii="Calibri" w:eastAsia="Calibri" w:hAnsi="Calibri" w:cs="Calibri"/>
          <w:b/>
          <w:bCs/>
          <w:sz w:val="20"/>
          <w:szCs w:val="20"/>
          <w:highlight w:val="yellow"/>
        </w:rPr>
        <w:t xml:space="preserve"> certification which is due by </w:t>
      </w:r>
      <w:r w:rsidR="24A579DA" w:rsidRPr="7398F7F0">
        <w:rPr>
          <w:rFonts w:ascii="Calibri" w:eastAsia="Calibri" w:hAnsi="Calibri" w:cs="Calibri"/>
          <w:b/>
          <w:bCs/>
          <w:sz w:val="20"/>
          <w:szCs w:val="20"/>
          <w:highlight w:val="yellow"/>
        </w:rPr>
        <w:t xml:space="preserve">June </w:t>
      </w:r>
      <w:r w:rsidR="0096650F">
        <w:rPr>
          <w:rFonts w:ascii="Calibri" w:eastAsia="Calibri" w:hAnsi="Calibri" w:cs="Calibri"/>
          <w:b/>
          <w:bCs/>
          <w:sz w:val="20"/>
          <w:szCs w:val="20"/>
          <w:highlight w:val="yellow"/>
        </w:rPr>
        <w:t>13</w:t>
      </w:r>
      <w:r w:rsidR="70937DE4" w:rsidRPr="7398F7F0">
        <w:rPr>
          <w:rFonts w:ascii="Calibri" w:eastAsia="Calibri" w:hAnsi="Calibri" w:cs="Calibri"/>
          <w:b/>
          <w:bCs/>
          <w:sz w:val="20"/>
          <w:szCs w:val="20"/>
          <w:highlight w:val="yellow"/>
        </w:rPr>
        <w:t xml:space="preserve">th. Each exhibitor must provide a certificate of course completion. </w:t>
      </w:r>
      <w:r w:rsidR="21AC6887" w:rsidRPr="7398F7F0">
        <w:rPr>
          <w:rFonts w:ascii="Calibri" w:eastAsia="Calibri" w:hAnsi="Calibri" w:cs="Calibri"/>
          <w:b/>
          <w:bCs/>
          <w:sz w:val="20"/>
          <w:szCs w:val="20"/>
          <w:highlight w:val="yellow"/>
        </w:rPr>
        <w:t xml:space="preserve">Please see the YQCA attachment or visit the UPSF website where all the information for the program is under the Exhibitors tab. </w:t>
      </w:r>
      <w:r w:rsidR="0CA81C39" w:rsidRPr="7398F7F0">
        <w:rPr>
          <w:rFonts w:ascii="Calibri" w:eastAsia="Calibri" w:hAnsi="Calibri" w:cs="Calibri"/>
          <w:b/>
          <w:bCs/>
          <w:sz w:val="20"/>
          <w:szCs w:val="20"/>
          <w:highlight w:val="yellow"/>
        </w:rPr>
        <w:t>Do not</w:t>
      </w:r>
      <w:r w:rsidR="21AC6887" w:rsidRPr="7398F7F0">
        <w:rPr>
          <w:rFonts w:ascii="Calibri" w:eastAsia="Calibri" w:hAnsi="Calibri" w:cs="Calibri"/>
          <w:b/>
          <w:bCs/>
          <w:sz w:val="20"/>
          <w:szCs w:val="20"/>
          <w:highlight w:val="yellow"/>
        </w:rPr>
        <w:t xml:space="preserve"> miss the in-person classes offered by Michigan State University Extension beginning in January.</w:t>
      </w:r>
    </w:p>
    <w:p w14:paraId="6A817CE0" w14:textId="77777777" w:rsidR="007F2B3A" w:rsidRDefault="007F2B3A" w:rsidP="005D46C6">
      <w:pPr>
        <w:pStyle w:val="NoSpacing"/>
        <w:rPr>
          <w:b/>
          <w:bCs/>
          <w:sz w:val="21"/>
          <w:szCs w:val="21"/>
        </w:rPr>
      </w:pPr>
      <w:r w:rsidRPr="0095579C">
        <w:rPr>
          <w:b/>
          <w:bCs/>
          <w:sz w:val="21"/>
          <w:szCs w:val="21"/>
        </w:rPr>
        <w:t>Note all market preregistrations must be completed online. Once completed, you will receive a copy of what you preregistered to the email you provided.</w:t>
      </w:r>
    </w:p>
    <w:p w14:paraId="1B9FC3EE" w14:textId="77777777" w:rsidR="007F2B3A" w:rsidRDefault="007F2B3A" w:rsidP="005D46C6">
      <w:pPr>
        <w:pStyle w:val="NoSpacing"/>
        <w:rPr>
          <w:b/>
          <w:bCs/>
          <w:sz w:val="21"/>
          <w:szCs w:val="21"/>
        </w:rPr>
      </w:pPr>
    </w:p>
    <w:p w14:paraId="5F9A55E3" w14:textId="04A07B1D" w:rsidR="005D46C6" w:rsidRDefault="005D46C6" w:rsidP="005D46C6">
      <w:pPr>
        <w:pStyle w:val="NoSpacing"/>
        <w:rPr>
          <w:sz w:val="20"/>
          <w:szCs w:val="20"/>
        </w:rPr>
      </w:pPr>
      <w:r w:rsidRPr="7398F7F0">
        <w:rPr>
          <w:sz w:val="20"/>
          <w:szCs w:val="20"/>
        </w:rPr>
        <w:t>The Upper Peninsula State Fair will assign an ear tag after the pre-entry deadline. Ear tags will be mailed to the exhibitor</w:t>
      </w:r>
      <w:r w:rsidR="004365F9" w:rsidRPr="7398F7F0">
        <w:rPr>
          <w:sz w:val="20"/>
          <w:szCs w:val="20"/>
        </w:rPr>
        <w:t>.</w:t>
      </w:r>
      <w:r w:rsidRPr="7398F7F0">
        <w:rPr>
          <w:sz w:val="20"/>
          <w:szCs w:val="20"/>
        </w:rPr>
        <w:t xml:space="preserve"> The ear tagging procedure helps maintain control over entries and prevents tagging at the fair. We appreciate your direct review of the entry forms to help reduce and eliminate attempts to enter a hog that does not qualify for the show. Exhibitors/Parents, it is </w:t>
      </w:r>
      <w:r w:rsidR="59ACDAAE" w:rsidRPr="7398F7F0">
        <w:rPr>
          <w:sz w:val="20"/>
          <w:szCs w:val="20"/>
        </w:rPr>
        <w:t>important</w:t>
      </w:r>
      <w:r w:rsidRPr="7398F7F0">
        <w:rPr>
          <w:sz w:val="20"/>
          <w:szCs w:val="20"/>
        </w:rPr>
        <w:t xml:space="preserve"> that the information is filled out correctly. </w:t>
      </w:r>
    </w:p>
    <w:p w14:paraId="4EEBC7F4" w14:textId="77777777" w:rsidR="007E1B70" w:rsidRDefault="007E1B70" w:rsidP="7398F7F0">
      <w:pPr>
        <w:pStyle w:val="NoSpacing"/>
        <w:rPr>
          <w:b/>
          <w:bCs/>
          <w:sz w:val="20"/>
          <w:szCs w:val="20"/>
          <w:u w:val="single"/>
        </w:rPr>
      </w:pPr>
    </w:p>
    <w:p w14:paraId="5142124C" w14:textId="383EAD9D" w:rsidR="005D46C6" w:rsidRPr="005C4DD8" w:rsidRDefault="005D46C6" w:rsidP="7398F7F0">
      <w:pPr>
        <w:tabs>
          <w:tab w:val="left" w:pos="7152"/>
        </w:tabs>
        <w:rPr>
          <w:b/>
          <w:bCs/>
          <w:color w:val="FF0000"/>
          <w:sz w:val="20"/>
          <w:szCs w:val="20"/>
          <w:u w:val="single"/>
        </w:rPr>
      </w:pPr>
      <w:r w:rsidRPr="7398F7F0">
        <w:rPr>
          <w:b/>
          <w:bCs/>
          <w:color w:val="FF0000"/>
          <w:sz w:val="20"/>
          <w:szCs w:val="20"/>
          <w:u w:val="single"/>
        </w:rPr>
        <w:t xml:space="preserve">DNA submission is required for all </w:t>
      </w:r>
      <w:r w:rsidR="1CAE9E55" w:rsidRPr="7398F7F0">
        <w:rPr>
          <w:b/>
          <w:bCs/>
          <w:color w:val="FF0000"/>
          <w:sz w:val="20"/>
          <w:szCs w:val="20"/>
          <w:u w:val="single"/>
        </w:rPr>
        <w:t xml:space="preserve">swine </w:t>
      </w:r>
      <w:r w:rsidR="066C6A63" w:rsidRPr="7398F7F0">
        <w:rPr>
          <w:b/>
          <w:bCs/>
          <w:color w:val="FF0000"/>
          <w:sz w:val="20"/>
          <w:szCs w:val="20"/>
          <w:u w:val="single"/>
        </w:rPr>
        <w:t>entered</w:t>
      </w:r>
      <w:r w:rsidRPr="7398F7F0">
        <w:rPr>
          <w:b/>
          <w:bCs/>
          <w:color w:val="FF0000"/>
          <w:sz w:val="20"/>
          <w:szCs w:val="20"/>
          <w:u w:val="single"/>
        </w:rPr>
        <w:t xml:space="preserve"> </w:t>
      </w:r>
      <w:r w:rsidR="05B755A7" w:rsidRPr="7398F7F0">
        <w:rPr>
          <w:b/>
          <w:bCs/>
          <w:color w:val="FF0000"/>
          <w:sz w:val="20"/>
          <w:szCs w:val="20"/>
          <w:u w:val="single"/>
        </w:rPr>
        <w:t xml:space="preserve">for </w:t>
      </w:r>
      <w:r w:rsidRPr="7398F7F0">
        <w:rPr>
          <w:b/>
          <w:bCs/>
          <w:color w:val="FF0000"/>
          <w:sz w:val="20"/>
          <w:szCs w:val="20"/>
          <w:u w:val="single"/>
        </w:rPr>
        <w:t>the 20</w:t>
      </w:r>
      <w:r w:rsidR="007F2B3A">
        <w:rPr>
          <w:b/>
          <w:bCs/>
          <w:color w:val="FF0000"/>
          <w:sz w:val="20"/>
          <w:szCs w:val="20"/>
          <w:u w:val="single"/>
        </w:rPr>
        <w:t>25</w:t>
      </w:r>
      <w:r w:rsidRPr="7398F7F0">
        <w:rPr>
          <w:b/>
          <w:bCs/>
          <w:color w:val="FF0000"/>
          <w:sz w:val="20"/>
          <w:szCs w:val="20"/>
          <w:u w:val="single"/>
        </w:rPr>
        <w:t xml:space="preserve"> UPSF </w:t>
      </w:r>
      <w:r w:rsidR="066B465A" w:rsidRPr="7398F7F0">
        <w:rPr>
          <w:b/>
          <w:bCs/>
          <w:color w:val="FF0000"/>
          <w:sz w:val="20"/>
          <w:szCs w:val="20"/>
          <w:u w:val="single"/>
        </w:rPr>
        <w:t xml:space="preserve">swine </w:t>
      </w:r>
      <w:r w:rsidRPr="7398F7F0">
        <w:rPr>
          <w:b/>
          <w:bCs/>
          <w:color w:val="FF0000"/>
          <w:sz w:val="20"/>
          <w:szCs w:val="20"/>
          <w:u w:val="single"/>
        </w:rPr>
        <w:t>show and sale. Further information and instructions will be mailed to you along with the UPSF Ear tag. There will be a charge of $1</w:t>
      </w:r>
      <w:r w:rsidR="004365F9" w:rsidRPr="7398F7F0">
        <w:rPr>
          <w:b/>
          <w:bCs/>
          <w:color w:val="FF0000"/>
          <w:sz w:val="20"/>
          <w:szCs w:val="20"/>
          <w:u w:val="single"/>
        </w:rPr>
        <w:t>5</w:t>
      </w:r>
      <w:r w:rsidRPr="7398F7F0">
        <w:rPr>
          <w:b/>
          <w:bCs/>
          <w:color w:val="FF0000"/>
          <w:sz w:val="20"/>
          <w:szCs w:val="20"/>
          <w:u w:val="single"/>
        </w:rPr>
        <w:t>.00 for the DNA sampling, which must be paid at the time of the DNA submission. There will not be a charge for the alternate hog, however, you must submit the DNA hair sample from the alternate hog.</w:t>
      </w:r>
    </w:p>
    <w:p w14:paraId="6EC4DC20" w14:textId="1C8B1599" w:rsidR="005D46C6" w:rsidRPr="007E1218" w:rsidRDefault="005D46C6" w:rsidP="005D46C6">
      <w:pPr>
        <w:pStyle w:val="NoSpacing"/>
        <w:rPr>
          <w:sz w:val="20"/>
          <w:szCs w:val="20"/>
        </w:rPr>
      </w:pPr>
      <w:r w:rsidRPr="7398F7F0">
        <w:rPr>
          <w:sz w:val="20"/>
          <w:szCs w:val="20"/>
        </w:rPr>
        <w:t>The deadline for preliminary entries is</w:t>
      </w:r>
      <w:r w:rsidR="0818B3EA" w:rsidRPr="7398F7F0">
        <w:rPr>
          <w:sz w:val="20"/>
          <w:szCs w:val="20"/>
        </w:rPr>
        <w:t xml:space="preserve"> </w:t>
      </w:r>
      <w:r w:rsidR="0818B3EA" w:rsidRPr="7398F7F0">
        <w:rPr>
          <w:b/>
          <w:bCs/>
          <w:sz w:val="20"/>
          <w:szCs w:val="20"/>
          <w:u w:val="single"/>
        </w:rPr>
        <w:t xml:space="preserve">May </w:t>
      </w:r>
      <w:r w:rsidR="007F2B3A">
        <w:rPr>
          <w:b/>
          <w:bCs/>
          <w:sz w:val="20"/>
          <w:szCs w:val="20"/>
          <w:u w:val="single"/>
        </w:rPr>
        <w:t>15</w:t>
      </w:r>
      <w:r w:rsidR="0818B3EA" w:rsidRPr="7398F7F0">
        <w:rPr>
          <w:b/>
          <w:bCs/>
          <w:sz w:val="20"/>
          <w:szCs w:val="20"/>
          <w:u w:val="single"/>
        </w:rPr>
        <w:t>,</w:t>
      </w:r>
      <w:r w:rsidRPr="7398F7F0">
        <w:rPr>
          <w:b/>
          <w:bCs/>
          <w:sz w:val="20"/>
          <w:szCs w:val="20"/>
          <w:u w:val="single"/>
        </w:rPr>
        <w:t xml:space="preserve"> 20</w:t>
      </w:r>
      <w:r w:rsidR="00380C2B" w:rsidRPr="7398F7F0">
        <w:rPr>
          <w:b/>
          <w:bCs/>
          <w:sz w:val="20"/>
          <w:szCs w:val="20"/>
          <w:u w:val="single"/>
        </w:rPr>
        <w:t>2</w:t>
      </w:r>
      <w:r w:rsidR="007F2B3A">
        <w:rPr>
          <w:b/>
          <w:bCs/>
          <w:sz w:val="20"/>
          <w:szCs w:val="20"/>
          <w:u w:val="single"/>
        </w:rPr>
        <w:t>5</w:t>
      </w:r>
      <w:r w:rsidRPr="7398F7F0">
        <w:rPr>
          <w:sz w:val="20"/>
          <w:szCs w:val="20"/>
        </w:rPr>
        <w:t xml:space="preserve">. </w:t>
      </w:r>
      <w:r w:rsidR="77DF9A2D" w:rsidRPr="7398F7F0">
        <w:rPr>
          <w:sz w:val="20"/>
          <w:szCs w:val="20"/>
        </w:rPr>
        <w:t>Please contact us with any questions about the Junior Swine Show.</w:t>
      </w:r>
      <w:r w:rsidRPr="7398F7F0">
        <w:rPr>
          <w:sz w:val="20"/>
          <w:szCs w:val="20"/>
        </w:rPr>
        <w:t xml:space="preserve"> Thank you for your help in making the Upper Peninsula State Fair Junior </w:t>
      </w:r>
      <w:r w:rsidR="14BA1EFC" w:rsidRPr="7398F7F0">
        <w:rPr>
          <w:sz w:val="20"/>
          <w:szCs w:val="20"/>
        </w:rPr>
        <w:t xml:space="preserve">Swine </w:t>
      </w:r>
      <w:r w:rsidRPr="7398F7F0">
        <w:rPr>
          <w:sz w:val="20"/>
          <w:szCs w:val="20"/>
        </w:rPr>
        <w:t>Show a success!</w:t>
      </w:r>
    </w:p>
    <w:p w14:paraId="113DB4C2" w14:textId="77777777" w:rsidR="005D46C6" w:rsidRPr="00DC72CC" w:rsidRDefault="005D46C6" w:rsidP="7398F7F0">
      <w:pPr>
        <w:pStyle w:val="NoSpacing"/>
        <w:rPr>
          <w:b/>
          <w:bCs/>
          <w:sz w:val="20"/>
          <w:szCs w:val="20"/>
          <w:u w:val="single"/>
        </w:rPr>
      </w:pPr>
    </w:p>
    <w:p w14:paraId="5A0A9456" w14:textId="77777777" w:rsidR="006D3B7A" w:rsidRDefault="006D3B7A" w:rsidP="7398F7F0">
      <w:pPr>
        <w:pStyle w:val="NoSpacing"/>
        <w:rPr>
          <w:b/>
          <w:bCs/>
        </w:rPr>
      </w:pPr>
      <w:r w:rsidRPr="7398F7F0">
        <w:rPr>
          <w:b/>
          <w:bCs/>
        </w:rPr>
        <w:t>Reminders:</w:t>
      </w:r>
    </w:p>
    <w:p w14:paraId="1AE7952C" w14:textId="5C62E3C2" w:rsidR="006D3B7A" w:rsidRPr="006F2A38" w:rsidRDefault="006D3B7A" w:rsidP="7398F7F0">
      <w:pPr>
        <w:pStyle w:val="NoSpacing"/>
        <w:numPr>
          <w:ilvl w:val="0"/>
          <w:numId w:val="4"/>
        </w:numPr>
        <w:rPr>
          <w:b/>
          <w:bCs/>
          <w:color w:val="FF0000"/>
        </w:rPr>
      </w:pPr>
      <w:r w:rsidRPr="7398F7F0">
        <w:rPr>
          <w:b/>
          <w:bCs/>
          <w:color w:val="FF0000"/>
        </w:rPr>
        <w:t>Please provide all information requested on the preliminary entry form and review for accuracy</w:t>
      </w:r>
      <w:r w:rsidR="7D4E7A58" w:rsidRPr="7398F7F0">
        <w:rPr>
          <w:b/>
          <w:bCs/>
          <w:color w:val="FF0000"/>
        </w:rPr>
        <w:t xml:space="preserve"> by May </w:t>
      </w:r>
      <w:r w:rsidR="007F2B3A">
        <w:rPr>
          <w:b/>
          <w:bCs/>
          <w:color w:val="FF0000"/>
        </w:rPr>
        <w:t>15</w:t>
      </w:r>
      <w:r w:rsidR="7D4E7A58" w:rsidRPr="7398F7F0">
        <w:rPr>
          <w:b/>
          <w:bCs/>
          <w:color w:val="FF0000"/>
        </w:rPr>
        <w:t>, 202</w:t>
      </w:r>
      <w:r w:rsidR="007F2B3A">
        <w:rPr>
          <w:b/>
          <w:bCs/>
          <w:color w:val="FF0000"/>
        </w:rPr>
        <w:t>5</w:t>
      </w:r>
      <w:r w:rsidR="7D4E7A58" w:rsidRPr="7398F7F0">
        <w:rPr>
          <w:b/>
          <w:bCs/>
          <w:color w:val="FF0000"/>
        </w:rPr>
        <w:t>.</w:t>
      </w:r>
    </w:p>
    <w:p w14:paraId="2405CF5A" w14:textId="77777777" w:rsidR="00D67EDF" w:rsidRDefault="00D67EDF" w:rsidP="00D67EDF">
      <w:pPr>
        <w:pStyle w:val="NoSpacing"/>
        <w:numPr>
          <w:ilvl w:val="0"/>
          <w:numId w:val="4"/>
        </w:numPr>
      </w:pPr>
      <w:r>
        <w:rPr>
          <w:b/>
          <w:bCs/>
        </w:rPr>
        <w:t>DNA SAMPLE(S) &amp; YQCA WILL BE DUE ON JUNE 13, 2025. DNA Cost is $15.</w:t>
      </w:r>
    </w:p>
    <w:p w14:paraId="11EC308E" w14:textId="7BA364BB" w:rsidR="005D46C6" w:rsidRPr="00B1567C" w:rsidRDefault="005D46C6" w:rsidP="7398F7F0">
      <w:pPr>
        <w:pStyle w:val="NoSpacing"/>
        <w:numPr>
          <w:ilvl w:val="0"/>
          <w:numId w:val="4"/>
        </w:numPr>
        <w:rPr>
          <w:b/>
          <w:bCs/>
        </w:rPr>
      </w:pPr>
      <w:r w:rsidRPr="7398F7F0">
        <w:rPr>
          <w:b/>
          <w:bCs/>
        </w:rPr>
        <w:t>Final individual entries are due July 15</w:t>
      </w:r>
      <w:r w:rsidR="00A75203" w:rsidRPr="7398F7F0">
        <w:rPr>
          <w:b/>
          <w:bCs/>
        </w:rPr>
        <w:t>,</w:t>
      </w:r>
      <w:r w:rsidR="008F7348" w:rsidRPr="7398F7F0">
        <w:rPr>
          <w:b/>
          <w:bCs/>
        </w:rPr>
        <w:t xml:space="preserve"> and MUST be entered online at </w:t>
      </w:r>
      <w:hyperlink r:id="rId9">
        <w:r w:rsidR="006F2A38" w:rsidRPr="7398F7F0">
          <w:rPr>
            <w:rStyle w:val="Hyperlink"/>
            <w:b/>
            <w:bCs/>
          </w:rPr>
          <w:t>https://upperpsf.fairwire.com</w:t>
        </w:r>
        <w:r w:rsidR="560A0E9E" w:rsidRPr="7398F7F0">
          <w:rPr>
            <w:rStyle w:val="Hyperlink"/>
            <w:b/>
            <w:bCs/>
          </w:rPr>
          <w:t>.</w:t>
        </w:r>
      </w:hyperlink>
      <w:r w:rsidR="7AC9EFEB" w:rsidRPr="7398F7F0">
        <w:rPr>
          <w:b/>
          <w:bCs/>
        </w:rPr>
        <w:t xml:space="preserve"> Make sure you enter the correct record keeping and showmanship classes.</w:t>
      </w:r>
    </w:p>
    <w:p w14:paraId="465BED27" w14:textId="25C74BD8" w:rsidR="560A0E9E" w:rsidRDefault="560A0E9E" w:rsidP="7398F7F0">
      <w:pPr>
        <w:pStyle w:val="NoSpacing"/>
        <w:numPr>
          <w:ilvl w:val="0"/>
          <w:numId w:val="4"/>
        </w:numPr>
        <w:rPr>
          <w:rFonts w:ascii="Calibri" w:eastAsia="Calibri" w:hAnsi="Calibri" w:cs="Calibri"/>
          <w:b/>
          <w:bCs/>
        </w:rPr>
      </w:pPr>
      <w:r w:rsidRPr="7398F7F0">
        <w:rPr>
          <w:rFonts w:ascii="Calibri" w:eastAsia="Calibri" w:hAnsi="Calibri" w:cs="Calibri"/>
          <w:b/>
          <w:bCs/>
        </w:rPr>
        <w:t>Every exhibitor must purchase a weekly pass, discounted junior exhibitor weekly passes will be available for purchase with your final online registration.</w:t>
      </w:r>
    </w:p>
    <w:p w14:paraId="23D6C441" w14:textId="1088A182" w:rsidR="00102BDF" w:rsidRDefault="00102BDF" w:rsidP="7398F7F0">
      <w:pPr>
        <w:pStyle w:val="ListParagraph"/>
        <w:widowControl w:val="0"/>
        <w:numPr>
          <w:ilvl w:val="0"/>
          <w:numId w:val="4"/>
        </w:numPr>
        <w:rPr>
          <w:b/>
          <w:bCs/>
        </w:rPr>
      </w:pPr>
      <w:r w:rsidRPr="7398F7F0">
        <w:rPr>
          <w:b/>
          <w:bCs/>
        </w:rPr>
        <w:t xml:space="preserve">Exhibitors </w:t>
      </w:r>
      <w:r w:rsidR="000A1EAC" w:rsidRPr="7398F7F0">
        <w:rPr>
          <w:b/>
          <w:bCs/>
        </w:rPr>
        <w:t>MUST</w:t>
      </w:r>
      <w:r w:rsidRPr="7398F7F0">
        <w:rPr>
          <w:b/>
          <w:bCs/>
        </w:rPr>
        <w:t xml:space="preserve"> send a digital photo of their swine to jrmarketexhibitors@gmail.com by August 1. If a photo is not received by this date, you will not have a picture on the screen during the sale. NO EXCEPTIONS!</w:t>
      </w:r>
    </w:p>
    <w:p w14:paraId="54E67053" w14:textId="6F7E881D" w:rsidR="0096650F" w:rsidRDefault="0096650F" w:rsidP="7398F7F0">
      <w:pPr>
        <w:pStyle w:val="ListParagraph"/>
        <w:widowControl w:val="0"/>
        <w:numPr>
          <w:ilvl w:val="0"/>
          <w:numId w:val="4"/>
        </w:numPr>
        <w:rPr>
          <w:b/>
          <w:bCs/>
        </w:rPr>
      </w:pPr>
      <w:r>
        <w:rPr>
          <w:b/>
          <w:bCs/>
        </w:rPr>
        <w:t>Show day is Wednesday in the beef arena starting at 9AM.</w:t>
      </w:r>
    </w:p>
    <w:p w14:paraId="1463852B" w14:textId="6EB6B760" w:rsidR="24D8972C" w:rsidRDefault="24D8972C" w:rsidP="7398F7F0">
      <w:pPr>
        <w:pStyle w:val="ListParagraph"/>
        <w:widowControl w:val="0"/>
        <w:numPr>
          <w:ilvl w:val="0"/>
          <w:numId w:val="4"/>
        </w:numPr>
        <w:rPr>
          <w:b/>
          <w:bCs/>
        </w:rPr>
      </w:pPr>
      <w:r w:rsidRPr="7398F7F0">
        <w:rPr>
          <w:b/>
          <w:bCs/>
        </w:rPr>
        <w:t>202</w:t>
      </w:r>
      <w:r w:rsidR="007F2B3A">
        <w:rPr>
          <w:b/>
          <w:bCs/>
        </w:rPr>
        <w:t>5</w:t>
      </w:r>
      <w:r w:rsidRPr="7398F7F0">
        <w:rPr>
          <w:b/>
          <w:bCs/>
        </w:rPr>
        <w:t xml:space="preserve"> Fair dates: August 1</w:t>
      </w:r>
      <w:r w:rsidR="007F2B3A">
        <w:rPr>
          <w:b/>
          <w:bCs/>
        </w:rPr>
        <w:t>1</w:t>
      </w:r>
      <w:r w:rsidRPr="7398F7F0">
        <w:rPr>
          <w:b/>
          <w:bCs/>
        </w:rPr>
        <w:t>th-1</w:t>
      </w:r>
      <w:r w:rsidR="007F2B3A">
        <w:rPr>
          <w:b/>
          <w:bCs/>
        </w:rPr>
        <w:t>7</w:t>
      </w:r>
      <w:r w:rsidRPr="7398F7F0">
        <w:rPr>
          <w:b/>
          <w:bCs/>
        </w:rPr>
        <w:t>th</w:t>
      </w:r>
    </w:p>
    <w:p w14:paraId="6177CBD8" w14:textId="6E944D5E" w:rsidR="005D46C6" w:rsidRPr="00C01200" w:rsidRDefault="005D46C6" w:rsidP="7398F7F0">
      <w:pPr>
        <w:spacing w:line="240" w:lineRule="auto"/>
        <w:rPr>
          <w:sz w:val="16"/>
          <w:szCs w:val="16"/>
        </w:rPr>
      </w:pPr>
      <w:r w:rsidRPr="7398F7F0">
        <w:rPr>
          <w:sz w:val="16"/>
          <w:szCs w:val="16"/>
        </w:rPr>
        <w:t>The Upper Peninsula State Fair reserves the right to refuse, accept conditionally, and to cancel any entries and awards of prizes without claims for damages.</w:t>
      </w:r>
    </w:p>
    <w:sectPr w:rsidR="005D46C6" w:rsidRPr="00C01200" w:rsidSect="005C754C">
      <w:pgSz w:w="12240" w:h="15840"/>
      <w:pgMar w:top="144" w:right="1008" w:bottom="14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23670E"/>
    <w:multiLevelType w:val="hybridMultilevel"/>
    <w:tmpl w:val="A01E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F50A54"/>
    <w:multiLevelType w:val="hybridMultilevel"/>
    <w:tmpl w:val="9B86ED3A"/>
    <w:lvl w:ilvl="0" w:tplc="D9F06336">
      <w:start w:val="1"/>
      <w:numFmt w:val="upp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EB0A61"/>
    <w:multiLevelType w:val="hybridMultilevel"/>
    <w:tmpl w:val="B5505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0E3C8D"/>
    <w:multiLevelType w:val="hybridMultilevel"/>
    <w:tmpl w:val="69BAA3EE"/>
    <w:lvl w:ilvl="0" w:tplc="04090001">
      <w:start w:val="1"/>
      <w:numFmt w:val="bullet"/>
      <w:lvlText w:val=""/>
      <w:lvlJc w:val="left"/>
      <w:pPr>
        <w:ind w:left="1812" w:hanging="360"/>
      </w:pPr>
      <w:rPr>
        <w:rFonts w:ascii="Symbol" w:hAnsi="Symbol" w:hint="default"/>
      </w:rPr>
    </w:lvl>
    <w:lvl w:ilvl="1" w:tplc="04090003" w:tentative="1">
      <w:start w:val="1"/>
      <w:numFmt w:val="bullet"/>
      <w:lvlText w:val="o"/>
      <w:lvlJc w:val="left"/>
      <w:pPr>
        <w:ind w:left="2532" w:hanging="360"/>
      </w:pPr>
      <w:rPr>
        <w:rFonts w:ascii="Courier New" w:hAnsi="Courier New" w:cs="Courier New" w:hint="default"/>
      </w:rPr>
    </w:lvl>
    <w:lvl w:ilvl="2" w:tplc="04090005" w:tentative="1">
      <w:start w:val="1"/>
      <w:numFmt w:val="bullet"/>
      <w:lvlText w:val=""/>
      <w:lvlJc w:val="left"/>
      <w:pPr>
        <w:ind w:left="3252" w:hanging="360"/>
      </w:pPr>
      <w:rPr>
        <w:rFonts w:ascii="Wingdings" w:hAnsi="Wingdings" w:hint="default"/>
      </w:rPr>
    </w:lvl>
    <w:lvl w:ilvl="3" w:tplc="04090001" w:tentative="1">
      <w:start w:val="1"/>
      <w:numFmt w:val="bullet"/>
      <w:lvlText w:val=""/>
      <w:lvlJc w:val="left"/>
      <w:pPr>
        <w:ind w:left="3972" w:hanging="360"/>
      </w:pPr>
      <w:rPr>
        <w:rFonts w:ascii="Symbol" w:hAnsi="Symbol" w:hint="default"/>
      </w:rPr>
    </w:lvl>
    <w:lvl w:ilvl="4" w:tplc="04090003" w:tentative="1">
      <w:start w:val="1"/>
      <w:numFmt w:val="bullet"/>
      <w:lvlText w:val="o"/>
      <w:lvlJc w:val="left"/>
      <w:pPr>
        <w:ind w:left="4692" w:hanging="360"/>
      </w:pPr>
      <w:rPr>
        <w:rFonts w:ascii="Courier New" w:hAnsi="Courier New" w:cs="Courier New" w:hint="default"/>
      </w:rPr>
    </w:lvl>
    <w:lvl w:ilvl="5" w:tplc="04090005" w:tentative="1">
      <w:start w:val="1"/>
      <w:numFmt w:val="bullet"/>
      <w:lvlText w:val=""/>
      <w:lvlJc w:val="left"/>
      <w:pPr>
        <w:ind w:left="5412" w:hanging="360"/>
      </w:pPr>
      <w:rPr>
        <w:rFonts w:ascii="Wingdings" w:hAnsi="Wingdings" w:hint="default"/>
      </w:rPr>
    </w:lvl>
    <w:lvl w:ilvl="6" w:tplc="04090001" w:tentative="1">
      <w:start w:val="1"/>
      <w:numFmt w:val="bullet"/>
      <w:lvlText w:val=""/>
      <w:lvlJc w:val="left"/>
      <w:pPr>
        <w:ind w:left="6132" w:hanging="360"/>
      </w:pPr>
      <w:rPr>
        <w:rFonts w:ascii="Symbol" w:hAnsi="Symbol" w:hint="default"/>
      </w:rPr>
    </w:lvl>
    <w:lvl w:ilvl="7" w:tplc="04090003" w:tentative="1">
      <w:start w:val="1"/>
      <w:numFmt w:val="bullet"/>
      <w:lvlText w:val="o"/>
      <w:lvlJc w:val="left"/>
      <w:pPr>
        <w:ind w:left="6852" w:hanging="360"/>
      </w:pPr>
      <w:rPr>
        <w:rFonts w:ascii="Courier New" w:hAnsi="Courier New" w:cs="Courier New" w:hint="default"/>
      </w:rPr>
    </w:lvl>
    <w:lvl w:ilvl="8" w:tplc="04090005" w:tentative="1">
      <w:start w:val="1"/>
      <w:numFmt w:val="bullet"/>
      <w:lvlText w:val=""/>
      <w:lvlJc w:val="left"/>
      <w:pPr>
        <w:ind w:left="7572" w:hanging="360"/>
      </w:pPr>
      <w:rPr>
        <w:rFonts w:ascii="Wingdings" w:hAnsi="Wingdings" w:hint="default"/>
      </w:rPr>
    </w:lvl>
  </w:abstractNum>
  <w:num w:numId="1" w16cid:durableId="697854574">
    <w:abstractNumId w:val="0"/>
  </w:num>
  <w:num w:numId="2" w16cid:durableId="1948582615">
    <w:abstractNumId w:val="1"/>
  </w:num>
  <w:num w:numId="3" w16cid:durableId="1472676032">
    <w:abstractNumId w:val="3"/>
  </w:num>
  <w:num w:numId="4" w16cid:durableId="1900506846">
    <w:abstractNumId w:val="2"/>
  </w:num>
  <w:num w:numId="5" w16cid:durableId="530919938">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U0szA1sjS3MDBX0lEKTi0uzszPAykwrAUAPbT8uiwAAAA="/>
  </w:docVars>
  <w:rsids>
    <w:rsidRoot w:val="005D46C6"/>
    <w:rsid w:val="000A1EAC"/>
    <w:rsid w:val="00102BDF"/>
    <w:rsid w:val="002A4D84"/>
    <w:rsid w:val="002B147D"/>
    <w:rsid w:val="00380C2B"/>
    <w:rsid w:val="00432B23"/>
    <w:rsid w:val="004365F9"/>
    <w:rsid w:val="004E43C8"/>
    <w:rsid w:val="004F6E67"/>
    <w:rsid w:val="00550229"/>
    <w:rsid w:val="00565086"/>
    <w:rsid w:val="005C754C"/>
    <w:rsid w:val="005D46C6"/>
    <w:rsid w:val="006130FB"/>
    <w:rsid w:val="00635105"/>
    <w:rsid w:val="006A7C73"/>
    <w:rsid w:val="006D3B7A"/>
    <w:rsid w:val="006F2A38"/>
    <w:rsid w:val="007565E2"/>
    <w:rsid w:val="00782A4D"/>
    <w:rsid w:val="007A7D5D"/>
    <w:rsid w:val="007E1B70"/>
    <w:rsid w:val="007F2B3A"/>
    <w:rsid w:val="008F0402"/>
    <w:rsid w:val="008F7348"/>
    <w:rsid w:val="00933D3A"/>
    <w:rsid w:val="0096650F"/>
    <w:rsid w:val="009B5588"/>
    <w:rsid w:val="009C7417"/>
    <w:rsid w:val="00A0316F"/>
    <w:rsid w:val="00A73008"/>
    <w:rsid w:val="00A75203"/>
    <w:rsid w:val="00AD14C7"/>
    <w:rsid w:val="00B1567C"/>
    <w:rsid w:val="00BF2C14"/>
    <w:rsid w:val="00C01200"/>
    <w:rsid w:val="00D507FF"/>
    <w:rsid w:val="00D67EDF"/>
    <w:rsid w:val="00D83771"/>
    <w:rsid w:val="00EC055F"/>
    <w:rsid w:val="00F2548C"/>
    <w:rsid w:val="00FC4CA4"/>
    <w:rsid w:val="00FED921"/>
    <w:rsid w:val="05B755A7"/>
    <w:rsid w:val="066B465A"/>
    <w:rsid w:val="066C6A63"/>
    <w:rsid w:val="07339301"/>
    <w:rsid w:val="0818B3EA"/>
    <w:rsid w:val="0859F012"/>
    <w:rsid w:val="0C418BC8"/>
    <w:rsid w:val="0C6D763A"/>
    <w:rsid w:val="0CA81C39"/>
    <w:rsid w:val="0DDD5C29"/>
    <w:rsid w:val="14BA1EFC"/>
    <w:rsid w:val="15F63853"/>
    <w:rsid w:val="17B473AA"/>
    <w:rsid w:val="1CAE9E55"/>
    <w:rsid w:val="1DFC07C0"/>
    <w:rsid w:val="21AC6887"/>
    <w:rsid w:val="23A18BAC"/>
    <w:rsid w:val="23D3F8A8"/>
    <w:rsid w:val="24A579DA"/>
    <w:rsid w:val="24D8972C"/>
    <w:rsid w:val="2BAC9D91"/>
    <w:rsid w:val="2C3851D7"/>
    <w:rsid w:val="2FBED8E9"/>
    <w:rsid w:val="3087FC3A"/>
    <w:rsid w:val="3223CC9B"/>
    <w:rsid w:val="32AFD797"/>
    <w:rsid w:val="33BF9CFC"/>
    <w:rsid w:val="36F73DBE"/>
    <w:rsid w:val="3B1AB3ED"/>
    <w:rsid w:val="3EA99527"/>
    <w:rsid w:val="3EB7CE41"/>
    <w:rsid w:val="3F030181"/>
    <w:rsid w:val="40B27D1A"/>
    <w:rsid w:val="466896B0"/>
    <w:rsid w:val="4C56132F"/>
    <w:rsid w:val="4E573DA2"/>
    <w:rsid w:val="53B23EC3"/>
    <w:rsid w:val="54FB4DDE"/>
    <w:rsid w:val="560A0E9E"/>
    <w:rsid w:val="57FE1FE8"/>
    <w:rsid w:val="59ACDAAE"/>
    <w:rsid w:val="5CA33D3B"/>
    <w:rsid w:val="5E1819DF"/>
    <w:rsid w:val="622298DC"/>
    <w:rsid w:val="67285ACB"/>
    <w:rsid w:val="6873EE8F"/>
    <w:rsid w:val="68E9E797"/>
    <w:rsid w:val="6CBD51A1"/>
    <w:rsid w:val="70937DE4"/>
    <w:rsid w:val="7398F7F0"/>
    <w:rsid w:val="77DF9A2D"/>
    <w:rsid w:val="7AC9EFEB"/>
    <w:rsid w:val="7C2B67FD"/>
    <w:rsid w:val="7D4E7A58"/>
    <w:rsid w:val="7F40D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9034C"/>
  <w15:docId w15:val="{FB445453-9868-4214-BFAD-FE7D3340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6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D46C6"/>
    <w:pPr>
      <w:spacing w:after="0" w:line="240" w:lineRule="auto"/>
    </w:pPr>
  </w:style>
  <w:style w:type="paragraph" w:styleId="ListParagraph">
    <w:name w:val="List Paragraph"/>
    <w:basedOn w:val="Normal"/>
    <w:uiPriority w:val="34"/>
    <w:qFormat/>
    <w:rsid w:val="005D46C6"/>
    <w:pPr>
      <w:ind w:left="720"/>
      <w:contextualSpacing/>
    </w:pPr>
  </w:style>
  <w:style w:type="paragraph" w:styleId="BalloonText">
    <w:name w:val="Balloon Text"/>
    <w:basedOn w:val="Normal"/>
    <w:link w:val="BalloonTextChar"/>
    <w:uiPriority w:val="99"/>
    <w:semiHidden/>
    <w:unhideWhenUsed/>
    <w:rsid w:val="006D3B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B7A"/>
    <w:rPr>
      <w:rFonts w:ascii="Tahoma" w:hAnsi="Tahoma" w:cs="Tahoma"/>
      <w:sz w:val="16"/>
      <w:szCs w:val="16"/>
    </w:rPr>
  </w:style>
  <w:style w:type="character" w:styleId="Hyperlink">
    <w:name w:val="Hyperlink"/>
    <w:basedOn w:val="DefaultParagraphFont"/>
    <w:uiPriority w:val="99"/>
    <w:unhideWhenUsed/>
    <w:rsid w:val="00A75203"/>
    <w:rPr>
      <w:color w:val="0563C1" w:themeColor="hyperlink"/>
      <w:u w:val="single"/>
    </w:rPr>
  </w:style>
  <w:style w:type="character" w:styleId="UnresolvedMention">
    <w:name w:val="Unresolved Mention"/>
    <w:basedOn w:val="DefaultParagraphFont"/>
    <w:uiPriority w:val="99"/>
    <w:semiHidden/>
    <w:unhideWhenUsed/>
    <w:rsid w:val="00A75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762425">
      <w:bodyDiv w:val="1"/>
      <w:marLeft w:val="0"/>
      <w:marRight w:val="0"/>
      <w:marTop w:val="0"/>
      <w:marBottom w:val="0"/>
      <w:divBdr>
        <w:top w:val="none" w:sz="0" w:space="0" w:color="auto"/>
        <w:left w:val="none" w:sz="0" w:space="0" w:color="auto"/>
        <w:bottom w:val="none" w:sz="0" w:space="0" w:color="auto"/>
        <w:right w:val="none" w:sz="0" w:space="0" w:color="auto"/>
      </w:divBdr>
    </w:div>
    <w:div w:id="617025852">
      <w:bodyDiv w:val="1"/>
      <w:marLeft w:val="0"/>
      <w:marRight w:val="0"/>
      <w:marTop w:val="0"/>
      <w:marBottom w:val="0"/>
      <w:divBdr>
        <w:top w:val="none" w:sz="0" w:space="0" w:color="auto"/>
        <w:left w:val="none" w:sz="0" w:space="0" w:color="auto"/>
        <w:bottom w:val="none" w:sz="0" w:space="0" w:color="auto"/>
        <w:right w:val="none" w:sz="0" w:space="0" w:color="auto"/>
      </w:divBdr>
    </w:div>
    <w:div w:id="1162889563">
      <w:bodyDiv w:val="1"/>
      <w:marLeft w:val="0"/>
      <w:marRight w:val="0"/>
      <w:marTop w:val="0"/>
      <w:marBottom w:val="0"/>
      <w:divBdr>
        <w:top w:val="none" w:sz="0" w:space="0" w:color="auto"/>
        <w:left w:val="none" w:sz="0" w:space="0" w:color="auto"/>
        <w:bottom w:val="none" w:sz="0" w:space="0" w:color="auto"/>
        <w:right w:val="none" w:sz="0" w:space="0" w:color="auto"/>
      </w:divBdr>
    </w:div>
    <w:div w:id="118897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upperpsf.fairwi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A86201F946E54A8154A7919C253AB4" ma:contentTypeVersion="15" ma:contentTypeDescription="Create a new document." ma:contentTypeScope="" ma:versionID="6fbae79d09a30d33da8b1400624d24c4">
  <xsd:schema xmlns:xsd="http://www.w3.org/2001/XMLSchema" xmlns:xs="http://www.w3.org/2001/XMLSchema" xmlns:p="http://schemas.microsoft.com/office/2006/metadata/properties" xmlns:ns2="591a0f2d-3523-4d83-b98d-9a2fe2aab28e" xmlns:ns3="e14c9e0f-ec8f-4d46-a833-71cb1843b782" targetNamespace="http://schemas.microsoft.com/office/2006/metadata/properties" ma:root="true" ma:fieldsID="0f8f8c4bf95d4ebb679da6bee528baaa" ns2:_="" ns3:_="">
    <xsd:import namespace="591a0f2d-3523-4d83-b98d-9a2fe2aab28e"/>
    <xsd:import namespace="e14c9e0f-ec8f-4d46-a833-71cb1843b78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a0f2d-3523-4d83-b98d-9a2fe2aab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b90d2da-5467-49d8-86df-53ad317edc4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4c9e0f-ec8f-4d46-a833-71cb1843b78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6490fe4-735a-4289-9ef2-a8f76c0cc70a}" ma:internalName="TaxCatchAll" ma:showField="CatchAllData" ma:web="e14c9e0f-ec8f-4d46-a833-71cb1843b78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1a0f2d-3523-4d83-b98d-9a2fe2aab28e">
      <Terms xmlns="http://schemas.microsoft.com/office/infopath/2007/PartnerControls"/>
    </lcf76f155ced4ddcb4097134ff3c332f>
    <TaxCatchAll xmlns="e14c9e0f-ec8f-4d46-a833-71cb1843b7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688C70-C8FD-4582-AA99-92088DC8A0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a0f2d-3523-4d83-b98d-9a2fe2aab28e"/>
    <ds:schemaRef ds:uri="e14c9e0f-ec8f-4d46-a833-71cb1843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BCB8B-AE29-487D-AEB7-C94EED29A76A}">
  <ds:schemaRefs>
    <ds:schemaRef ds:uri="http://schemas.microsoft.com/office/2006/metadata/properties"/>
    <ds:schemaRef ds:uri="http://schemas.microsoft.com/office/infopath/2007/PartnerControls"/>
    <ds:schemaRef ds:uri="591a0f2d-3523-4d83-b98d-9a2fe2aab28e"/>
    <ds:schemaRef ds:uri="e14c9e0f-ec8f-4d46-a833-71cb1843b782"/>
  </ds:schemaRefs>
</ds:datastoreItem>
</file>

<file path=customXml/itemProps3.xml><?xml version="1.0" encoding="utf-8"?>
<ds:datastoreItem xmlns:ds="http://schemas.openxmlformats.org/officeDocument/2006/customXml" ds:itemID="{05ABA054-C86D-479E-A71A-A6D60132E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4</Words>
  <Characters>2705</Characters>
  <Application>Microsoft Office Word</Application>
  <DocSecurity>0</DocSecurity>
  <Lines>22</Lines>
  <Paragraphs>6</Paragraphs>
  <ScaleCrop>false</ScaleCrop>
  <Company>Windows User</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dc:creator>
  <cp:lastModifiedBy>Exhibitor</cp:lastModifiedBy>
  <cp:revision>3</cp:revision>
  <cp:lastPrinted>2021-04-15T22:16:00Z</cp:lastPrinted>
  <dcterms:created xsi:type="dcterms:W3CDTF">2025-04-12T00:37:00Z</dcterms:created>
  <dcterms:modified xsi:type="dcterms:W3CDTF">2025-04-1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86201F946E54A8154A7919C253AB4</vt:lpwstr>
  </property>
  <property fmtid="{D5CDD505-2E9C-101B-9397-08002B2CF9AE}" pid="3" name="MediaServiceImageTags">
    <vt:lpwstr/>
  </property>
</Properties>
</file>